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A86308">
        <w:fldChar w:fldCharType="begin"/>
      </w:r>
      <w:r w:rsidR="00A86308">
        <w:instrText xml:space="preserve"> HYPERLINK "http://biosharing.org/" \h </w:instrText>
      </w:r>
      <w:r w:rsidR="00A8630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A8630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68A038F8" w:rsidR="00F102CC" w:rsidRPr="00B05361" w:rsidRDefault="00B05361">
            <w:pPr>
              <w:rPr>
                <w:rFonts w:ascii="Noto Sans" w:eastAsia="Noto Sans" w:hAnsi="Noto Sans" w:cs="Noto Sans"/>
                <w:b/>
                <w:color w:val="434343"/>
                <w:sz w:val="18"/>
                <w:szCs w:val="18"/>
              </w:rPr>
            </w:pPr>
            <w:r w:rsidRPr="00B05361">
              <w:rPr>
                <w:rFonts w:ascii="Noto Sans" w:eastAsia="Noto Sans" w:hAnsi="Noto Sans" w:cs="Noto Sans"/>
                <w:b/>
                <w:color w:val="434343"/>
                <w:sz w:val="18"/>
                <w:szCs w:val="18"/>
              </w:rPr>
              <w:t>√</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7E18524D" w14:textId="77777777" w:rsidR="00F46842" w:rsidRPr="00897856" w:rsidRDefault="00F46842" w:rsidP="00897856">
            <w:pPr>
              <w:spacing w:line="225" w:lineRule="auto"/>
              <w:rPr>
                <w:rFonts w:ascii="Noto Sans" w:hAnsi="Noto Sans" w:cs="Noto Sans"/>
                <w:bCs/>
                <w:color w:val="434343"/>
                <w:sz w:val="18"/>
                <w:szCs w:val="18"/>
                <w:lang w:eastAsia="zh-CN"/>
              </w:rPr>
            </w:pPr>
            <w:r w:rsidRPr="00897856">
              <w:rPr>
                <w:rFonts w:ascii="Noto Sans" w:hAnsi="Noto Sans" w:cs="Noto Sans"/>
                <w:bCs/>
                <w:color w:val="434343"/>
                <w:sz w:val="18"/>
                <w:szCs w:val="18"/>
                <w:lang w:eastAsia="zh-CN"/>
              </w:rPr>
              <w:t>Material and Methods</w:t>
            </w:r>
          </w:p>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27F7F044"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2F489E66" w:rsidR="00F102CC" w:rsidRPr="003D5AF6" w:rsidRDefault="00B05361">
            <w:pPr>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79623790" w:rsidR="00F102CC" w:rsidRPr="00B05361" w:rsidRDefault="00B05361">
            <w:pPr>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47FA803B" w:rsidR="00F102CC" w:rsidRPr="003D5AF6" w:rsidRDefault="00B05361">
            <w:pPr>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3EE7AB0B" w:rsidR="00F102CC" w:rsidRPr="00E97627" w:rsidRDefault="00E97627" w:rsidP="00343502">
            <w:pPr>
              <w:spacing w:line="225" w:lineRule="auto"/>
              <w:rPr>
                <w:rFonts w:ascii="Times New Roman" w:hAnsi="Times New Roman" w:cs="Times New Roman"/>
                <w:b/>
                <w:sz w:val="24"/>
                <w:szCs w:val="24"/>
              </w:rPr>
            </w:pPr>
            <w:r w:rsidRPr="00343502">
              <w:rPr>
                <w:rFonts w:ascii="Noto Sans" w:hAnsi="Noto Sans" w:cs="Noto Sans"/>
                <w:bCs/>
                <w:color w:val="434343"/>
                <w:sz w:val="18"/>
                <w:szCs w:val="18"/>
                <w:lang w:eastAsia="zh-CN"/>
              </w:rPr>
              <w:t>Materials and Method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592AFA41" w:rsidR="00F102CC" w:rsidRPr="003D5AF6" w:rsidRDefault="00E97627">
            <w:pPr>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5B648EB8" w:rsidR="00F102CC" w:rsidRPr="003D5AF6" w:rsidRDefault="00E97627">
            <w:pPr>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3BC40229" w:rsidR="00F102CC" w:rsidRPr="003D5AF6" w:rsidRDefault="00E97627">
            <w:pPr>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993A626" w:rsidR="00F102CC" w:rsidRDefault="00E97627">
            <w:pPr>
              <w:rPr>
                <w:rFonts w:ascii="Noto Sans" w:eastAsia="Noto Sans" w:hAnsi="Noto Sans" w:cs="Noto Sans"/>
                <w:b/>
                <w:color w:val="434343"/>
                <w:sz w:val="18"/>
                <w:szCs w:val="18"/>
              </w:rPr>
            </w:pPr>
            <w:r w:rsidRPr="00B05361">
              <w:rPr>
                <w:rFonts w:ascii="Noto Sans" w:eastAsia="Noto Sans" w:hAnsi="Noto Sans" w:cs="Noto Sans"/>
                <w:b/>
                <w:color w:val="434343"/>
                <w:sz w:val="18"/>
                <w:szCs w:val="18"/>
              </w:rPr>
              <w:t>√</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13ADB2FB" w:rsidR="00F102CC" w:rsidRPr="003D5AF6" w:rsidRDefault="00E97627">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58999C10" w:rsidR="00F102CC" w:rsidRDefault="00F102CC">
            <w:pPr>
              <w:spacing w:line="225" w:lineRule="auto"/>
              <w:ind w:left="500"/>
              <w:rPr>
                <w:rFonts w:ascii="Noto Sans" w:eastAsia="Noto Sans" w:hAnsi="Noto Sans" w:cs="Noto Sans"/>
                <w:b/>
                <w:color w:val="434343"/>
                <w:sz w:val="18"/>
                <w:szCs w:val="18"/>
              </w:rPr>
            </w:pP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E97627"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E97627" w:rsidRDefault="00E97627" w:rsidP="00E97627">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5583DDFA" w:rsidR="00E97627" w:rsidRPr="0023507A" w:rsidRDefault="00E97627" w:rsidP="00343502">
            <w:pPr>
              <w:spacing w:line="225" w:lineRule="auto"/>
              <w:rPr>
                <w:rFonts w:ascii="Times New Roman" w:hAnsi="Times New Roman" w:cs="Times New Roman"/>
                <w:bCs/>
                <w:sz w:val="24"/>
                <w:szCs w:val="24"/>
              </w:rPr>
            </w:pPr>
            <w:r w:rsidRPr="00343502">
              <w:rPr>
                <w:rFonts w:ascii="Noto Sans" w:hAnsi="Noto Sans" w:cs="Noto Sans"/>
                <w:bCs/>
                <w:color w:val="434343"/>
                <w:sz w:val="18"/>
                <w:szCs w:val="18"/>
                <w:lang w:eastAsia="zh-CN"/>
              </w:rPr>
              <w:t>Materials and Method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E97627" w:rsidRPr="003D5AF6" w:rsidRDefault="00E97627" w:rsidP="00E97627">
            <w:pPr>
              <w:spacing w:line="225" w:lineRule="auto"/>
              <w:rPr>
                <w:rFonts w:ascii="Noto Sans" w:eastAsia="Noto Sans" w:hAnsi="Noto Sans" w:cs="Noto Sans"/>
                <w:bCs/>
                <w:color w:val="434343"/>
                <w:sz w:val="18"/>
                <w:szCs w:val="18"/>
              </w:rPr>
            </w:pPr>
          </w:p>
        </w:tc>
      </w:tr>
      <w:tr w:rsidR="00E97627"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E97627" w:rsidRPr="003D5AF6" w:rsidRDefault="00E97627" w:rsidP="00E97627">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E97627" w:rsidRDefault="00E97627" w:rsidP="00E97627">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E97627" w:rsidRDefault="00E97627" w:rsidP="00E97627">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E97627"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E97627" w:rsidRDefault="00E97627" w:rsidP="00E9762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Experimental study design (statistics details) *</w:t>
            </w:r>
          </w:p>
        </w:tc>
      </w:tr>
      <w:tr w:rsidR="00E97627"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E97627" w:rsidRDefault="00E97627" w:rsidP="00E97627">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E97627" w:rsidRDefault="00E97627" w:rsidP="00E9762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E97627" w:rsidRDefault="00E97627" w:rsidP="00E9762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E97627"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E97627" w:rsidRDefault="00E97627" w:rsidP="00E97627">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38071577" w:rsidR="00E97627" w:rsidRPr="007A39BB" w:rsidRDefault="006172CB" w:rsidP="00E97627">
            <w:pPr>
              <w:spacing w:line="225" w:lineRule="auto"/>
              <w:rPr>
                <w:rFonts w:ascii="Noto Sans" w:hAnsi="Noto Sans" w:cs="Noto Sans"/>
                <w:bCs/>
                <w:color w:val="434343"/>
                <w:sz w:val="18"/>
                <w:szCs w:val="18"/>
                <w:lang w:eastAsia="zh-CN"/>
              </w:rPr>
            </w:pPr>
            <w:r>
              <w:rPr>
                <w:rFonts w:asciiTheme="minorEastAsia" w:hAnsiTheme="minorEastAsia" w:cs="Noto Sans"/>
                <w:bCs/>
                <w:color w:val="434343"/>
                <w:sz w:val="18"/>
                <w:szCs w:val="18"/>
                <w:lang w:eastAsia="zh-CN"/>
              </w:rPr>
              <w:t>We determined the sample size based on many published paper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AE2DF94" w:rsidR="00E97627" w:rsidRPr="006172CB" w:rsidRDefault="00E97627" w:rsidP="00E97627">
            <w:pPr>
              <w:spacing w:line="225" w:lineRule="auto"/>
              <w:rPr>
                <w:rFonts w:ascii="Noto Sans" w:eastAsia="Noto Sans" w:hAnsi="Noto Sans" w:cs="Noto Sans"/>
                <w:bCs/>
                <w:color w:val="434343"/>
                <w:sz w:val="18"/>
                <w:szCs w:val="18"/>
              </w:rPr>
            </w:pPr>
          </w:p>
        </w:tc>
      </w:tr>
      <w:tr w:rsidR="00E97627"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E97627" w:rsidRDefault="00E97627" w:rsidP="00E97627">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27EFE6" w:rsidR="00E97627" w:rsidRPr="003D5AF6" w:rsidRDefault="00F9674D" w:rsidP="00E97627">
            <w:pPr>
              <w:spacing w:line="225" w:lineRule="auto"/>
              <w:rPr>
                <w:rFonts w:ascii="Noto Sans" w:eastAsia="Noto Sans" w:hAnsi="Noto Sans" w:cs="Noto Sans"/>
                <w:bCs/>
                <w:color w:val="434343"/>
                <w:sz w:val="18"/>
                <w:szCs w:val="18"/>
              </w:rPr>
            </w:pPr>
            <w:r>
              <w:rPr>
                <w:rFonts w:asciiTheme="minorEastAsia" w:hAnsiTheme="minorEastAsia" w:cs="Noto Sans"/>
                <w:bCs/>
                <w:color w:val="434343"/>
                <w:sz w:val="18"/>
                <w:szCs w:val="18"/>
                <w:lang w:eastAsia="zh-CN"/>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1CA81672" w:rsidR="00E97627" w:rsidRDefault="00E97627" w:rsidP="00E97627">
            <w:pPr>
              <w:spacing w:line="225" w:lineRule="auto"/>
              <w:rPr>
                <w:rFonts w:ascii="Noto Sans" w:eastAsia="Noto Sans" w:hAnsi="Noto Sans" w:cs="Noto Sans"/>
                <w:b/>
                <w:color w:val="434343"/>
                <w:sz w:val="18"/>
                <w:szCs w:val="18"/>
              </w:rPr>
            </w:pPr>
          </w:p>
        </w:tc>
      </w:tr>
      <w:tr w:rsidR="00E97627"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E97627" w:rsidRDefault="00E97627" w:rsidP="00E97627">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0F602995" w:rsidR="00E97627" w:rsidRPr="003D5AF6" w:rsidRDefault="00F9674D" w:rsidP="00E97627">
            <w:pPr>
              <w:spacing w:line="225" w:lineRule="auto"/>
              <w:rPr>
                <w:rFonts w:ascii="Noto Sans" w:eastAsia="Noto Sans" w:hAnsi="Noto Sans" w:cs="Noto Sans"/>
                <w:bCs/>
                <w:color w:val="434343"/>
                <w:sz w:val="18"/>
                <w:szCs w:val="18"/>
              </w:rPr>
            </w:pPr>
            <w:r>
              <w:rPr>
                <w:rFonts w:asciiTheme="minorEastAsia" w:hAnsiTheme="minorEastAsia" w:cs="Noto Sans"/>
                <w:bCs/>
                <w:color w:val="434343"/>
                <w:sz w:val="18"/>
                <w:szCs w:val="18"/>
                <w:lang w:eastAsia="zh-CN"/>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7771D99E" w:rsidR="00E97627" w:rsidRPr="003D5AF6" w:rsidRDefault="00E97627" w:rsidP="00E97627">
            <w:pPr>
              <w:spacing w:line="225" w:lineRule="auto"/>
              <w:rPr>
                <w:rFonts w:ascii="Noto Sans" w:eastAsia="Noto Sans" w:hAnsi="Noto Sans" w:cs="Noto Sans"/>
                <w:bCs/>
                <w:color w:val="434343"/>
                <w:sz w:val="18"/>
                <w:szCs w:val="18"/>
              </w:rPr>
            </w:pPr>
          </w:p>
        </w:tc>
      </w:tr>
      <w:tr w:rsidR="00E97627"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E97627" w:rsidRDefault="00E97627" w:rsidP="00E97627">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19F21807" w:rsidR="00E97627" w:rsidRPr="003D5AF6" w:rsidRDefault="00F9674D" w:rsidP="00E97627">
            <w:pPr>
              <w:spacing w:line="225" w:lineRule="auto"/>
              <w:rPr>
                <w:rFonts w:ascii="Noto Sans" w:eastAsia="Noto Sans" w:hAnsi="Noto Sans" w:cs="Noto Sans"/>
                <w:bCs/>
                <w:color w:val="434343"/>
                <w:sz w:val="18"/>
                <w:szCs w:val="18"/>
              </w:rPr>
            </w:pPr>
            <w:r>
              <w:rPr>
                <w:rFonts w:asciiTheme="minorEastAsia" w:hAnsiTheme="minorEastAsia" w:cs="Noto Sans"/>
                <w:bCs/>
                <w:color w:val="434343"/>
                <w:sz w:val="18"/>
                <w:szCs w:val="18"/>
                <w:lang w:eastAsia="zh-CN"/>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65B68A2B" w:rsidR="00E97627" w:rsidRPr="003D5AF6" w:rsidRDefault="00E97627" w:rsidP="00E97627">
            <w:pPr>
              <w:spacing w:line="225" w:lineRule="auto"/>
              <w:rPr>
                <w:rFonts w:ascii="Noto Sans" w:eastAsia="Noto Sans" w:hAnsi="Noto Sans" w:cs="Noto Sans"/>
                <w:bCs/>
                <w:color w:val="434343"/>
                <w:sz w:val="18"/>
                <w:szCs w:val="18"/>
              </w:rPr>
            </w:pPr>
          </w:p>
        </w:tc>
      </w:tr>
      <w:tr w:rsidR="00E97627"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E97627" w:rsidRPr="003D5AF6" w:rsidRDefault="00E97627" w:rsidP="00E97627">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E97627" w:rsidRDefault="00E97627" w:rsidP="00E97627">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E97627" w:rsidRDefault="00E97627" w:rsidP="00E97627">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E97627"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E97627" w:rsidRDefault="00E97627" w:rsidP="00E97627">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E97627" w:rsidRDefault="00E97627" w:rsidP="00E9762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E97627" w:rsidRDefault="00E97627" w:rsidP="00E9762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E97627"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E97627" w:rsidRDefault="00E97627" w:rsidP="00E97627">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4230F541" w:rsidR="00E97627" w:rsidRPr="0023507A" w:rsidRDefault="0023507A" w:rsidP="00E97627">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lease see figure legen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E97627" w:rsidRPr="003D5AF6" w:rsidRDefault="00E97627" w:rsidP="00E97627">
            <w:pPr>
              <w:spacing w:line="225" w:lineRule="auto"/>
              <w:rPr>
                <w:rFonts w:ascii="Noto Sans" w:eastAsia="Noto Sans" w:hAnsi="Noto Sans" w:cs="Noto Sans"/>
                <w:bCs/>
                <w:color w:val="434343"/>
                <w:sz w:val="18"/>
                <w:szCs w:val="18"/>
              </w:rPr>
            </w:pPr>
          </w:p>
        </w:tc>
      </w:tr>
      <w:tr w:rsidR="00E97627"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E97627" w:rsidRDefault="00E97627" w:rsidP="00E97627">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5DAC985C" w:rsidR="00E97627" w:rsidRPr="003D5AF6" w:rsidRDefault="0023507A" w:rsidP="00E9762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lease see figure legen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E97627" w:rsidRPr="003D5AF6" w:rsidRDefault="00E97627" w:rsidP="00E97627">
            <w:pPr>
              <w:spacing w:line="225" w:lineRule="auto"/>
              <w:rPr>
                <w:rFonts w:ascii="Noto Sans" w:eastAsia="Noto Sans" w:hAnsi="Noto Sans" w:cs="Noto Sans"/>
                <w:bCs/>
                <w:color w:val="434343"/>
                <w:sz w:val="18"/>
                <w:szCs w:val="18"/>
              </w:rPr>
            </w:pPr>
          </w:p>
        </w:tc>
      </w:tr>
      <w:tr w:rsidR="00E97627"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E97627" w:rsidRPr="003D5AF6" w:rsidRDefault="00E97627" w:rsidP="00E97627">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E97627" w:rsidRDefault="00E97627" w:rsidP="00E97627">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E97627" w:rsidRDefault="00E97627" w:rsidP="00E97627">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E97627"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E97627" w:rsidRDefault="00E97627" w:rsidP="00E97627">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E97627" w:rsidRDefault="00E97627" w:rsidP="00E9762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E97627" w:rsidRDefault="00E97627" w:rsidP="00E9762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E97627"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E97627" w:rsidRDefault="00E97627" w:rsidP="00E97627">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E97627" w:rsidRDefault="00E97627" w:rsidP="00E97627">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5CAD1CAE" w:rsidR="00E97627" w:rsidRPr="003D5AF6" w:rsidRDefault="0023507A" w:rsidP="00E97627">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E97627"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E97627" w:rsidRDefault="00E97627" w:rsidP="00E97627">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E97627" w:rsidRPr="003D5AF6" w:rsidRDefault="00E97627" w:rsidP="00E97627">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78321ED1" w:rsidR="00E97627" w:rsidRPr="003D5AF6" w:rsidRDefault="0023507A" w:rsidP="00E97627">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E97627"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E97627" w:rsidRDefault="00E97627" w:rsidP="00E97627">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E97627" w:rsidRPr="003D5AF6" w:rsidRDefault="00E97627" w:rsidP="00E97627">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5D52F70" w:rsidR="00E97627" w:rsidRPr="003D5AF6" w:rsidRDefault="0023507A" w:rsidP="00E97627">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E97627"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E97627" w:rsidRPr="003D5AF6" w:rsidRDefault="00E97627" w:rsidP="00E97627">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E97627" w:rsidRDefault="00E97627" w:rsidP="00E97627">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E97627" w:rsidRDefault="00E97627" w:rsidP="00E97627">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E97627"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E97627" w:rsidRDefault="00E97627" w:rsidP="00E97627">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E97627" w:rsidRDefault="00E97627" w:rsidP="00E9762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E97627" w:rsidRDefault="00E97627" w:rsidP="00E9762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E97627"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E97627" w:rsidRDefault="00E97627" w:rsidP="00E97627">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E97627" w:rsidRPr="003D5AF6" w:rsidRDefault="00E97627" w:rsidP="00E97627">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7AC179A6" w:rsidR="00E97627" w:rsidRPr="003D5AF6" w:rsidRDefault="0023507A" w:rsidP="00E97627">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6CEE3BBD" w:rsidR="00F102CC" w:rsidRPr="003D5AF6" w:rsidRDefault="0023507A">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617DD355" w:rsidR="00F102CC" w:rsidRPr="003D5AF6" w:rsidRDefault="0023507A">
            <w:pPr>
              <w:spacing w:line="225" w:lineRule="auto"/>
              <w:rPr>
                <w:rFonts w:ascii="Noto Sans" w:eastAsia="Noto Sans" w:hAnsi="Noto Sans" w:cs="Noto Sans"/>
                <w:bCs/>
                <w:color w:val="434343"/>
                <w:sz w:val="18"/>
                <w:szCs w:val="18"/>
              </w:rPr>
            </w:pPr>
            <w:r w:rsidRPr="0023507A">
              <w:rPr>
                <w:rFonts w:ascii="Noto Sans" w:eastAsia="Noto Sans" w:hAnsi="Noto Sans" w:cs="Noto Sans"/>
                <w:bCs/>
                <w:color w:val="434343"/>
                <w:sz w:val="18"/>
                <w:szCs w:val="18"/>
              </w:rPr>
              <w:t>Materials and Methods</w:t>
            </w:r>
            <w:r w:rsidR="00276A95">
              <w:rPr>
                <w:rFonts w:ascii="Noto Sans" w:eastAsia="Noto Sans" w:hAnsi="Noto Sans" w:cs="Noto Sans"/>
                <w:bCs/>
                <w:color w:val="434343"/>
                <w:sz w:val="18"/>
                <w:szCs w:val="18"/>
              </w:rPr>
              <w:t xml:space="preserve"> and figure legen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293FDCA3" w:rsidR="00F102CC" w:rsidRPr="003D5AF6" w:rsidRDefault="00DD0ABC" w:rsidP="00DD0ABC">
            <w:pPr>
              <w:spacing w:line="225" w:lineRule="auto"/>
              <w:rPr>
                <w:rFonts w:ascii="Noto Sans" w:eastAsia="Noto Sans" w:hAnsi="Noto Sans" w:cs="Noto Sans"/>
                <w:bCs/>
                <w:color w:val="434343"/>
                <w:sz w:val="18"/>
                <w:szCs w:val="18"/>
              </w:rPr>
            </w:pPr>
            <w:r w:rsidRPr="008A28DA">
              <w:rPr>
                <w:rFonts w:ascii="Noto Sans" w:eastAsia="Noto Sans" w:hAnsi="Noto Sans" w:cs="Noto Sans" w:hint="eastAsia"/>
                <w:bCs/>
                <w:color w:val="434343"/>
                <w:sz w:val="18"/>
                <w:szCs w:val="18"/>
              </w:rPr>
              <w:t>Source</w:t>
            </w:r>
            <w:r>
              <w:rPr>
                <w:rFonts w:ascii="Noto Sans" w:eastAsia="Noto Sans" w:hAnsi="Noto Sans" w:cs="Noto Sans"/>
                <w:bCs/>
                <w:color w:val="434343"/>
                <w:sz w:val="18"/>
                <w:szCs w:val="18"/>
              </w:rPr>
              <w:t xml:space="preserve"> data file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94BD3B8"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02114D6F" w:rsidR="00F102CC" w:rsidRPr="003D5AF6" w:rsidRDefault="00154376">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6CD45E15" w:rsidR="00F102CC" w:rsidRPr="003D5AF6" w:rsidRDefault="00154376">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71F2F24" w:rsidR="00F102CC" w:rsidRPr="003D5AF6" w:rsidRDefault="00154376">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526024A9" w:rsidR="00F102CC" w:rsidRPr="003D5AF6" w:rsidRDefault="00154376">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4D6B4428" w:rsidR="00F102CC" w:rsidRPr="003D5AF6" w:rsidRDefault="00154376">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19087634" w:rsidR="00F102CC" w:rsidRPr="003D5AF6" w:rsidRDefault="006F3383">
            <w:pPr>
              <w:spacing w:line="225" w:lineRule="auto"/>
              <w:rPr>
                <w:rFonts w:ascii="Noto Sans" w:eastAsia="Noto Sans" w:hAnsi="Noto Sans" w:cs="Noto Sans"/>
                <w:bCs/>
                <w:color w:val="434343"/>
                <w:sz w:val="18"/>
                <w:szCs w:val="18"/>
              </w:rPr>
            </w:pPr>
            <w:r w:rsidRPr="00B05361">
              <w:rPr>
                <w:rFonts w:ascii="Noto Sans" w:eastAsia="Noto Sans" w:hAnsi="Noto Sans" w:cs="Noto Sans"/>
                <w:b/>
                <w:color w:val="434343"/>
                <w:sz w:val="18"/>
                <w:szCs w:val="18"/>
              </w:rPr>
              <w:t>√</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A86308">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407A1" w14:textId="77777777" w:rsidR="00A86308" w:rsidRDefault="00A86308">
      <w:r>
        <w:separator/>
      </w:r>
    </w:p>
  </w:endnote>
  <w:endnote w:type="continuationSeparator" w:id="0">
    <w:p w14:paraId="79635ADE" w14:textId="77777777" w:rsidR="00A86308" w:rsidRDefault="00A86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BoldMT">
    <w:altName w:val="Arial"/>
    <w:panose1 w:val="00000000000000000000"/>
    <w:charset w:val="00"/>
    <w:family w:val="roman"/>
    <w:notTrueType/>
    <w:pitch w:val="default"/>
  </w:font>
  <w:font w:name="Noto Sans">
    <w:altName w:val="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6D0D4" w14:textId="77777777" w:rsidR="00A86308" w:rsidRDefault="00A86308">
      <w:r>
        <w:separator/>
      </w:r>
    </w:p>
  </w:footnote>
  <w:footnote w:type="continuationSeparator" w:id="0">
    <w:p w14:paraId="05FD68CF" w14:textId="77777777" w:rsidR="00A86308" w:rsidRDefault="00A863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a9"/>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BEIDcyMLM1MzEyUdpeDU4uLM/DyQAtNaAPaZfAwsAAAA"/>
  </w:docVars>
  <w:rsids>
    <w:rsidRoot w:val="00F102CC"/>
    <w:rsid w:val="000229A2"/>
    <w:rsid w:val="000C01FC"/>
    <w:rsid w:val="000C0751"/>
    <w:rsid w:val="00154376"/>
    <w:rsid w:val="001B3BCC"/>
    <w:rsid w:val="001C2305"/>
    <w:rsid w:val="002209A8"/>
    <w:rsid w:val="0023507A"/>
    <w:rsid w:val="00276A95"/>
    <w:rsid w:val="002E7434"/>
    <w:rsid w:val="00343502"/>
    <w:rsid w:val="003D5AF6"/>
    <w:rsid w:val="003E488E"/>
    <w:rsid w:val="00427975"/>
    <w:rsid w:val="00464313"/>
    <w:rsid w:val="004E2C31"/>
    <w:rsid w:val="00583EC1"/>
    <w:rsid w:val="00590804"/>
    <w:rsid w:val="005B0259"/>
    <w:rsid w:val="006172CB"/>
    <w:rsid w:val="006F3383"/>
    <w:rsid w:val="007054B6"/>
    <w:rsid w:val="007A39BB"/>
    <w:rsid w:val="00897856"/>
    <w:rsid w:val="008A28DA"/>
    <w:rsid w:val="009C7B26"/>
    <w:rsid w:val="00A11E52"/>
    <w:rsid w:val="00A86308"/>
    <w:rsid w:val="00A9288A"/>
    <w:rsid w:val="00B05361"/>
    <w:rsid w:val="00B46C76"/>
    <w:rsid w:val="00BD41E9"/>
    <w:rsid w:val="00C377C8"/>
    <w:rsid w:val="00C84413"/>
    <w:rsid w:val="00DD0ABC"/>
    <w:rsid w:val="00E97627"/>
    <w:rsid w:val="00F102CC"/>
    <w:rsid w:val="00F46842"/>
    <w:rsid w:val="00F91042"/>
    <w:rsid w:val="00F967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 w:type="character" w:customStyle="1" w:styleId="fontstyle01">
    <w:name w:val="fontstyle01"/>
    <w:basedOn w:val="a0"/>
    <w:rsid w:val="00F46842"/>
    <w:rPr>
      <w:rFonts w:ascii="Arial-BoldMT" w:hAnsi="Arial-BoldMT"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3978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5</Pages>
  <Words>1452</Words>
  <Characters>827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Q</cp:lastModifiedBy>
  <cp:revision>26</cp:revision>
  <dcterms:created xsi:type="dcterms:W3CDTF">2022-02-28T12:21:00Z</dcterms:created>
  <dcterms:modified xsi:type="dcterms:W3CDTF">2023-02-19T04:48:00Z</dcterms:modified>
</cp:coreProperties>
</file>